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2AA5" w:rsidRDefault="001F2AA5" w:rsidP="001F2AA5">
      <w:pPr>
        <w:jc w:val="center"/>
        <w:rPr>
          <w:rFonts w:asciiTheme="majorHAnsi" w:hAnsiTheme="majorHAnsi" w:cs="Times New Roman"/>
          <w:b/>
          <w:sz w:val="30"/>
          <w:szCs w:val="30"/>
        </w:rPr>
      </w:pPr>
    </w:p>
    <w:p w:rsidR="001F2AA5" w:rsidRDefault="001F2AA5" w:rsidP="001F2AA5">
      <w:pPr>
        <w:jc w:val="center"/>
        <w:rPr>
          <w:rFonts w:asciiTheme="majorHAnsi" w:hAnsiTheme="majorHAnsi" w:cs="Times New Roman"/>
          <w:b/>
          <w:sz w:val="30"/>
          <w:szCs w:val="30"/>
        </w:rPr>
      </w:pPr>
    </w:p>
    <w:p w:rsidR="001F2AA5" w:rsidRPr="001F2AA5" w:rsidRDefault="001F2AA5" w:rsidP="001F2AA5">
      <w:pPr>
        <w:jc w:val="center"/>
        <w:rPr>
          <w:rFonts w:asciiTheme="majorHAnsi" w:hAnsiTheme="majorHAnsi" w:cs="Times New Roman"/>
          <w:b/>
          <w:sz w:val="30"/>
          <w:szCs w:val="30"/>
        </w:rPr>
      </w:pPr>
      <w:r w:rsidRPr="001F2AA5">
        <w:rPr>
          <w:rFonts w:asciiTheme="majorHAnsi" w:hAnsiTheme="majorHAnsi" w:cs="Times New Roman"/>
          <w:b/>
          <w:sz w:val="30"/>
          <w:szCs w:val="30"/>
        </w:rPr>
        <w:t>CARTA DE ACEITE DE CO-ORIENTAÇÃO</w:t>
      </w:r>
    </w:p>
    <w:p w:rsidR="001F2AA5" w:rsidRPr="001F2AA5" w:rsidRDefault="001F2AA5" w:rsidP="001F2AA5">
      <w:pPr>
        <w:jc w:val="right"/>
        <w:rPr>
          <w:rFonts w:asciiTheme="majorHAnsi" w:hAnsiTheme="majorHAnsi" w:cs="Times New Roman"/>
          <w:sz w:val="24"/>
          <w:szCs w:val="24"/>
        </w:rPr>
      </w:pPr>
    </w:p>
    <w:p w:rsidR="001F2AA5" w:rsidRPr="00E33EE2" w:rsidRDefault="001F2AA5" w:rsidP="00E33EE2">
      <w:pPr>
        <w:spacing w:after="0" w:line="360" w:lineRule="auto"/>
        <w:jc w:val="right"/>
        <w:rPr>
          <w:rFonts w:ascii="Arial" w:hAnsi="Arial" w:cs="Arial"/>
          <w:color w:val="000000" w:themeColor="text1"/>
        </w:rPr>
      </w:pPr>
    </w:p>
    <w:p w:rsidR="001F2AA5" w:rsidRPr="00E33EE2" w:rsidRDefault="001F2AA5" w:rsidP="00E33EE2">
      <w:pPr>
        <w:spacing w:after="0" w:line="360" w:lineRule="auto"/>
        <w:ind w:firstLine="1276"/>
        <w:jc w:val="both"/>
        <w:rPr>
          <w:rFonts w:ascii="Arial" w:hAnsi="Arial" w:cs="Arial"/>
          <w:color w:val="000000" w:themeColor="text1"/>
        </w:rPr>
      </w:pPr>
      <w:r w:rsidRPr="00E33EE2">
        <w:rPr>
          <w:rFonts w:ascii="Arial" w:hAnsi="Arial" w:cs="Arial"/>
          <w:color w:val="000000" w:themeColor="text1"/>
        </w:rPr>
        <w:t xml:space="preserve">Eu, </w:t>
      </w:r>
      <w:r w:rsidR="00E33EE2" w:rsidRPr="00E33EE2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b/>
            <w:color w:val="000000" w:themeColor="text1"/>
          </w:rPr>
          <w:id w:val="-2112734893"/>
          <w:placeholder>
            <w:docPart w:val="C563F14D03C942FCAEB7CA79B8393C9A"/>
          </w:placeholder>
          <w:showingPlcHdr/>
        </w:sdtPr>
        <w:sdtContent>
          <w:r w:rsidR="00E33EE2" w:rsidRPr="00E33EE2">
            <w:rPr>
              <w:rFonts w:ascii="Arial" w:hAnsi="Arial" w:cs="Arial"/>
              <w:b/>
              <w:color w:val="000000" w:themeColor="text1"/>
            </w:rPr>
            <w:t>Nome Completo</w:t>
          </w:r>
        </w:sdtContent>
      </w:sdt>
      <w:r w:rsidRPr="00E33EE2">
        <w:rPr>
          <w:rFonts w:ascii="Arial" w:hAnsi="Arial" w:cs="Arial"/>
          <w:b/>
          <w:color w:val="000000" w:themeColor="text1"/>
        </w:rPr>
        <w:t>,</w:t>
      </w:r>
      <w:r w:rsidRPr="00E33EE2">
        <w:rPr>
          <w:rFonts w:ascii="Arial" w:hAnsi="Arial" w:cs="Arial"/>
          <w:color w:val="000000" w:themeColor="text1"/>
        </w:rPr>
        <w:t xml:space="preserve"> declaro para os devidos fins que me comprometo a </w:t>
      </w:r>
      <w:proofErr w:type="spellStart"/>
      <w:r w:rsidRPr="00E33EE2">
        <w:rPr>
          <w:rFonts w:ascii="Arial" w:hAnsi="Arial" w:cs="Arial"/>
          <w:color w:val="000000" w:themeColor="text1"/>
        </w:rPr>
        <w:t>co-orientar</w:t>
      </w:r>
      <w:proofErr w:type="spellEnd"/>
      <w:r w:rsidRPr="00E33EE2">
        <w:rPr>
          <w:rFonts w:ascii="Arial" w:hAnsi="Arial" w:cs="Arial"/>
          <w:color w:val="000000" w:themeColor="text1"/>
        </w:rPr>
        <w:t xml:space="preserve">, junto ao  </w:t>
      </w:r>
      <w:sdt>
        <w:sdtPr>
          <w:rPr>
            <w:rFonts w:ascii="Arial" w:hAnsi="Arial" w:cs="Arial"/>
            <w:b/>
            <w:color w:val="000000" w:themeColor="text1"/>
          </w:rPr>
          <w:id w:val="-147125233"/>
          <w:placeholder>
            <w:docPart w:val="ABDCEB50ED0F4DAE97E63F56E4A7C4D9"/>
          </w:placeholder>
          <w:showingPlcHdr/>
        </w:sdtPr>
        <w:sdtContent>
          <w:r w:rsidR="00E33EE2" w:rsidRPr="00E33EE2">
            <w:rPr>
              <w:rFonts w:ascii="Arial" w:hAnsi="Arial" w:cs="Arial"/>
              <w:b/>
              <w:color w:val="000000" w:themeColor="text1"/>
            </w:rPr>
            <w:t>Nome do Orientador Principal</w:t>
          </w:r>
        </w:sdtContent>
      </w:sdt>
      <w:r w:rsidRPr="00E33EE2">
        <w:rPr>
          <w:rFonts w:ascii="Arial" w:hAnsi="Arial" w:cs="Arial"/>
          <w:color w:val="000000" w:themeColor="text1"/>
        </w:rPr>
        <w:t xml:space="preserve">, o(a) discente </w:t>
      </w:r>
      <w:sdt>
        <w:sdtPr>
          <w:rPr>
            <w:rFonts w:ascii="Arial" w:hAnsi="Arial" w:cs="Arial"/>
            <w:b/>
            <w:color w:val="000000" w:themeColor="text1"/>
          </w:rPr>
          <w:id w:val="-532647723"/>
          <w:placeholder>
            <w:docPart w:val="89A4F48A4B6245F1BF5987B684DD52F0"/>
          </w:placeholder>
          <w:showingPlcHdr/>
        </w:sdtPr>
        <w:sdtContent>
          <w:r w:rsidR="00E33EE2" w:rsidRPr="00E33EE2">
            <w:rPr>
              <w:rFonts w:ascii="Arial" w:hAnsi="Arial" w:cs="Arial"/>
              <w:b/>
              <w:color w:val="000000" w:themeColor="text1"/>
            </w:rPr>
            <w:t>Nome do(a) Aluno(a)</w:t>
          </w:r>
        </w:sdtContent>
      </w:sdt>
      <w:r w:rsidR="00E33EE2" w:rsidRPr="00E33EE2">
        <w:rPr>
          <w:rFonts w:ascii="Arial" w:hAnsi="Arial" w:cs="Arial"/>
          <w:color w:val="000000" w:themeColor="text1"/>
        </w:rPr>
        <w:t xml:space="preserve">, </w:t>
      </w:r>
      <w:r w:rsidRPr="00E33EE2">
        <w:rPr>
          <w:rFonts w:ascii="Arial" w:hAnsi="Arial" w:cs="Arial"/>
          <w:color w:val="000000" w:themeColor="text1"/>
        </w:rPr>
        <w:t xml:space="preserve">no Projeto de Pesquisa </w:t>
      </w:r>
      <w:r w:rsidR="00E33EE2" w:rsidRPr="00E33EE2">
        <w:rPr>
          <w:rFonts w:ascii="Arial" w:hAnsi="Arial" w:cs="Arial"/>
          <w:color w:val="000000" w:themeColor="text1"/>
        </w:rPr>
        <w:t xml:space="preserve">intitulado </w:t>
      </w:r>
      <w:r w:rsidRPr="00E33EE2">
        <w:rPr>
          <w:rFonts w:ascii="Arial" w:hAnsi="Arial" w:cs="Arial"/>
          <w:color w:val="000000" w:themeColor="text1"/>
        </w:rPr>
        <w:t>“</w:t>
      </w:r>
      <w:sdt>
        <w:sdtPr>
          <w:rPr>
            <w:rFonts w:ascii="Arial" w:hAnsi="Arial" w:cs="Arial"/>
            <w:b/>
            <w:color w:val="000000" w:themeColor="text1"/>
          </w:rPr>
          <w:id w:val="36404540"/>
          <w:placeholder>
            <w:docPart w:val="81FCD65D0B7247BFABF1A8CB107FBCA0"/>
          </w:placeholder>
          <w:showingPlcHdr/>
        </w:sdtPr>
        <w:sdtContent>
          <w:r w:rsidR="00E33EE2" w:rsidRPr="00E33EE2">
            <w:rPr>
              <w:rFonts w:ascii="Arial" w:hAnsi="Arial" w:cs="Arial"/>
              <w:b/>
              <w:color w:val="000000" w:themeColor="text1"/>
            </w:rPr>
            <w:t>Título do Projeto de Pesquisa</w:t>
          </w:r>
        </w:sdtContent>
      </w:sdt>
      <w:r w:rsidRPr="00E33EE2">
        <w:rPr>
          <w:rFonts w:ascii="Arial" w:hAnsi="Arial" w:cs="Arial"/>
          <w:color w:val="000000" w:themeColor="text1"/>
        </w:rPr>
        <w:t xml:space="preserve">”, na área de </w:t>
      </w:r>
      <w:sdt>
        <w:sdtPr>
          <w:rPr>
            <w:rFonts w:ascii="Arial" w:hAnsi="Arial" w:cs="Arial"/>
            <w:b/>
            <w:color w:val="000000" w:themeColor="text1"/>
          </w:rPr>
          <w:id w:val="-901826316"/>
          <w:placeholder>
            <w:docPart w:val="A468E96F29964147BCF2EAB0317E1EC2"/>
          </w:placeholder>
          <w:showingPlcHdr/>
          <w:comboBox>
            <w:listItem w:value="Escolher um item."/>
            <w:listItem w:displayText="Gestão e Manejo in situ e ex situ" w:value="Gestão e Manejo in situ e ex situ"/>
            <w:listItem w:displayText="Biologia da Conservação e Genética da Conservação" w:value="Biologia da Conservação e Genética da Conservação"/>
          </w:comboBox>
        </w:sdtPr>
        <w:sdtContent>
          <w:r w:rsidR="00E33EE2" w:rsidRPr="00E33EE2">
            <w:rPr>
              <w:rStyle w:val="TextodoEspaoReservado"/>
              <w:rFonts w:ascii="Arial" w:hAnsi="Arial" w:cs="Arial"/>
              <w:b/>
              <w:color w:val="000000" w:themeColor="text1"/>
            </w:rPr>
            <w:t>Escolher um item.</w:t>
          </w:r>
        </w:sdtContent>
      </w:sdt>
      <w:r w:rsidRPr="00E33EE2">
        <w:rPr>
          <w:rFonts w:ascii="Arial" w:hAnsi="Arial" w:cs="Arial"/>
          <w:color w:val="000000" w:themeColor="text1"/>
        </w:rPr>
        <w:t xml:space="preserve"> do Programa de Pós Graduação em Conservação da Fauna (UFSCar/FPZSP), nível Mestrado Profissional, sob as normas do Regimento Interno vigentes no período, os quais declaro ainda, estar ciente.</w:t>
      </w:r>
    </w:p>
    <w:p w:rsidR="001F2AA5" w:rsidRPr="00E33EE2" w:rsidRDefault="001F2AA5" w:rsidP="00E33EE2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p w:rsidR="001F2AA5" w:rsidRPr="00E33EE2" w:rsidRDefault="001F2AA5" w:rsidP="00E33EE2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p w:rsidR="007E0940" w:rsidRPr="00E33EE2" w:rsidRDefault="00212CC6" w:rsidP="00E33EE2">
      <w:pPr>
        <w:spacing w:after="0" w:line="360" w:lineRule="auto"/>
        <w:jc w:val="right"/>
        <w:rPr>
          <w:rFonts w:ascii="Arial" w:hAnsi="Arial" w:cs="Arial"/>
          <w:color w:val="000000" w:themeColor="text1"/>
        </w:rPr>
      </w:pPr>
      <w:r w:rsidRPr="00E33EE2">
        <w:rPr>
          <w:rFonts w:ascii="Arial" w:hAnsi="Arial" w:cs="Arial"/>
          <w:color w:val="000000" w:themeColor="text1"/>
        </w:rPr>
        <w:t xml:space="preserve">São Carlos, </w:t>
      </w:r>
      <w:sdt>
        <w:sdtPr>
          <w:rPr>
            <w:rFonts w:ascii="Arial" w:hAnsi="Arial" w:cs="Arial"/>
            <w:color w:val="000000" w:themeColor="text1"/>
          </w:rPr>
          <w:id w:val="-1599009952"/>
          <w:placeholder>
            <w:docPart w:val="3BD23C1DE077475BBB791C3A74939377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="00E33EE2" w:rsidRPr="00E33EE2">
            <w:rPr>
              <w:rStyle w:val="TextodoEspaoReservado"/>
              <w:rFonts w:ascii="Arial" w:hAnsi="Arial" w:cs="Arial"/>
              <w:color w:val="000000" w:themeColor="text1"/>
            </w:rPr>
            <w:t>Clique ou toque aqui para inserir uma data.</w:t>
          </w:r>
        </w:sdtContent>
      </w:sdt>
      <w:r w:rsidR="00E33EE2" w:rsidRPr="00E33EE2">
        <w:rPr>
          <w:rFonts w:ascii="Arial" w:hAnsi="Arial" w:cs="Arial"/>
          <w:color w:val="000000" w:themeColor="text1"/>
        </w:rPr>
        <w:t>.</w:t>
      </w:r>
    </w:p>
    <w:p w:rsidR="00257494" w:rsidRPr="00E33EE2" w:rsidRDefault="00257494" w:rsidP="00E33EE2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p w:rsidR="001F2AA5" w:rsidRPr="00E33EE2" w:rsidRDefault="001F2AA5" w:rsidP="00E33EE2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tbl>
      <w:tblPr>
        <w:tblStyle w:val="Tabelacomgrade"/>
        <w:tblW w:w="0" w:type="auto"/>
        <w:tblInd w:w="28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9"/>
      </w:tblGrid>
      <w:tr w:rsidR="00E33EE2" w:rsidRPr="00E33EE2" w:rsidTr="00E33EE2">
        <w:sdt>
          <w:sdtPr>
            <w:rPr>
              <w:rFonts w:ascii="Arial" w:hAnsi="Arial" w:cs="Arial"/>
              <w:color w:val="000000" w:themeColor="text1"/>
            </w:rPr>
            <w:id w:val="271990638"/>
            <w:showingPlcHdr/>
            <w:picture/>
          </w:sdtPr>
          <w:sdtContent>
            <w:tc>
              <w:tcPr>
                <w:tcW w:w="5659" w:type="dxa"/>
                <w:tcBorders>
                  <w:bottom w:val="single" w:sz="4" w:space="0" w:color="auto"/>
                </w:tcBorders>
              </w:tcPr>
              <w:p w:rsidR="001F2AA5" w:rsidRPr="00E33EE2" w:rsidRDefault="00E33EE2" w:rsidP="00E33EE2">
                <w:pPr>
                  <w:spacing w:line="360" w:lineRule="auto"/>
                  <w:jc w:val="both"/>
                  <w:rPr>
                    <w:rFonts w:ascii="Arial" w:hAnsi="Arial" w:cs="Arial"/>
                    <w:color w:val="000000" w:themeColor="text1"/>
                  </w:rPr>
                </w:pPr>
                <w:r w:rsidRPr="00E33EE2">
                  <w:rPr>
                    <w:rFonts w:ascii="Arial" w:hAnsi="Arial" w:cs="Arial"/>
                    <w:noProof/>
                    <w:color w:val="000000" w:themeColor="text1"/>
                    <w:lang w:eastAsia="pt-BR"/>
                  </w:rPr>
                  <w:drawing>
                    <wp:inline distT="0" distB="0" distL="0" distR="0" wp14:anchorId="28104DA4" wp14:editId="147F4347">
                      <wp:extent cx="2857500" cy="1095375"/>
                      <wp:effectExtent l="0" t="0" r="0" b="9525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57500" cy="1095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33EE2" w:rsidRPr="00E33EE2" w:rsidTr="00E33EE2">
        <w:tc>
          <w:tcPr>
            <w:tcW w:w="5659" w:type="dxa"/>
            <w:tcBorders>
              <w:top w:val="single" w:sz="4" w:space="0" w:color="auto"/>
            </w:tcBorders>
          </w:tcPr>
          <w:p w:rsidR="00E33EE2" w:rsidRPr="00E33EE2" w:rsidRDefault="00E33EE2" w:rsidP="00E33EE2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E33EE2">
              <w:rPr>
                <w:rFonts w:ascii="Arial" w:hAnsi="Arial" w:cs="Arial"/>
                <w:color w:val="000000" w:themeColor="text1"/>
              </w:rPr>
              <w:t>Assinatura:</w:t>
            </w:r>
            <w:sdt>
              <w:sdtPr>
                <w:rPr>
                  <w:rFonts w:ascii="Arial" w:hAnsi="Arial" w:cs="Arial"/>
                  <w:color w:val="000000" w:themeColor="text1"/>
                </w:rPr>
                <w:id w:val="-543206905"/>
                <w:placeholder>
                  <w:docPart w:val="28361E9CD4CA440E9F4C84796126383A"/>
                </w:placeholder>
                <w:showingPlcHdr/>
              </w:sdtPr>
              <w:sdtContent>
                <w:bookmarkStart w:id="0" w:name="_GoBack"/>
                <w:r w:rsidRPr="00E33EE2">
                  <w:rPr>
                    <w:rFonts w:ascii="Arial" w:hAnsi="Arial" w:cs="Arial"/>
                    <w:color w:val="000000" w:themeColor="text1"/>
                  </w:rPr>
                  <w:t>NOME</w:t>
                </w:r>
                <w:bookmarkEnd w:id="0"/>
                <w:proofErr w:type="spellEnd"/>
              </w:sdtContent>
            </w:sdt>
          </w:p>
        </w:tc>
      </w:tr>
    </w:tbl>
    <w:p w:rsidR="00102BD0" w:rsidRPr="00E33EE2" w:rsidRDefault="00102BD0" w:rsidP="00E33EE2">
      <w:pPr>
        <w:spacing w:after="0" w:line="360" w:lineRule="auto"/>
        <w:jc w:val="both"/>
        <w:rPr>
          <w:rFonts w:ascii="Arial" w:hAnsi="Arial" w:cs="Arial"/>
          <w:i/>
          <w:color w:val="000000" w:themeColor="text1"/>
        </w:rPr>
      </w:pPr>
    </w:p>
    <w:sectPr w:rsidR="00102BD0" w:rsidRPr="00E33EE2" w:rsidSect="005E21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0706" w:rsidRDefault="00A10706" w:rsidP="002054B4">
      <w:pPr>
        <w:spacing w:after="0" w:line="240" w:lineRule="auto"/>
      </w:pPr>
      <w:r>
        <w:separator/>
      </w:r>
    </w:p>
  </w:endnote>
  <w:endnote w:type="continuationSeparator" w:id="0">
    <w:p w:rsidR="00A10706" w:rsidRDefault="00A10706" w:rsidP="00205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2AA5" w:rsidRDefault="001F2AA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5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828"/>
      <w:gridCol w:w="425"/>
      <w:gridCol w:w="850"/>
    </w:tblGrid>
    <w:tr w:rsidR="001F2AA5" w:rsidTr="001F2AA5">
      <w:trPr>
        <w:trHeight w:val="188"/>
      </w:trPr>
      <w:tc>
        <w:tcPr>
          <w:tcW w:w="3828" w:type="dxa"/>
          <w:vMerge w:val="restart"/>
        </w:tcPr>
        <w:p w:rsidR="001F2AA5" w:rsidRPr="00F66965" w:rsidRDefault="001F2AA5" w:rsidP="00B56664">
          <w:pPr>
            <w:rPr>
              <w:rFonts w:asciiTheme="majorHAnsi" w:eastAsia="Times New Roman" w:hAnsiTheme="majorHAnsi" w:cs="Times New Roman"/>
              <w:sz w:val="16"/>
              <w:szCs w:val="16"/>
            </w:rPr>
          </w:pPr>
          <w:r w:rsidRPr="00F66965">
            <w:rPr>
              <w:rFonts w:asciiTheme="majorHAnsi" w:eastAsia="Times New Roman" w:hAnsiTheme="majorHAnsi" w:cs="Times New Roman"/>
              <w:sz w:val="16"/>
              <w:szCs w:val="16"/>
            </w:rPr>
            <w:t>Via Washington Luiz, Km. 235 - Caixa Postal 676</w:t>
          </w:r>
        </w:p>
        <w:p w:rsidR="001F2AA5" w:rsidRPr="00F66965" w:rsidRDefault="001F2AA5" w:rsidP="00B56664">
          <w:pPr>
            <w:rPr>
              <w:rFonts w:asciiTheme="majorHAnsi" w:eastAsia="Times New Roman" w:hAnsiTheme="majorHAnsi" w:cs="Times New Roman"/>
              <w:sz w:val="16"/>
              <w:szCs w:val="16"/>
            </w:rPr>
          </w:pPr>
          <w:r w:rsidRPr="00F66965">
            <w:rPr>
              <w:rFonts w:asciiTheme="majorHAnsi" w:eastAsia="Times New Roman" w:hAnsiTheme="majorHAnsi" w:cs="Times New Roman"/>
              <w:sz w:val="16"/>
              <w:szCs w:val="16"/>
            </w:rPr>
            <w:t>CEP 13.565-905 - São Carlos - SP - Brasil</w:t>
          </w:r>
        </w:p>
        <w:p w:rsidR="001F2AA5" w:rsidRDefault="001F2AA5" w:rsidP="00B56664">
          <w:pPr>
            <w:rPr>
              <w:rFonts w:asciiTheme="majorHAnsi" w:eastAsia="Times New Roman" w:hAnsiTheme="majorHAnsi" w:cs="Times New Roman"/>
              <w:sz w:val="16"/>
              <w:szCs w:val="16"/>
            </w:rPr>
          </w:pPr>
          <w:r w:rsidRPr="00F66965">
            <w:rPr>
              <w:rFonts w:asciiTheme="majorHAnsi" w:eastAsia="Times New Roman" w:hAnsiTheme="majorHAnsi" w:cs="Calibri"/>
              <w:sz w:val="16"/>
              <w:szCs w:val="16"/>
            </w:rPr>
            <w:t xml:space="preserve">E-mail: </w:t>
          </w:r>
          <w:hyperlink r:id="rId1" w:history="1">
            <w:r w:rsidRPr="00B56664">
              <w:rPr>
                <w:rFonts w:asciiTheme="majorHAnsi" w:eastAsia="Arial Unicode MS" w:hAnsiTheme="majorHAnsi" w:cs="Calibri"/>
                <w:bCs/>
                <w:color w:val="0000FF"/>
                <w:sz w:val="16"/>
                <w:szCs w:val="16"/>
                <w:u w:val="single"/>
              </w:rPr>
              <w:t>ppgcfau@ufscar.br</w:t>
            </w:r>
          </w:hyperlink>
          <w:r w:rsidRPr="00F66965">
            <w:rPr>
              <w:rFonts w:asciiTheme="majorHAnsi" w:eastAsia="Arial Unicode MS" w:hAnsiTheme="majorHAnsi" w:cs="Arial"/>
              <w:bCs/>
              <w:sz w:val="16"/>
              <w:szCs w:val="16"/>
            </w:rPr>
            <w:t xml:space="preserve"> </w:t>
          </w:r>
          <w:r w:rsidRPr="00F66965">
            <w:rPr>
              <w:rFonts w:asciiTheme="majorHAnsi" w:eastAsia="Times New Roman" w:hAnsiTheme="majorHAnsi" w:cs="Calibri"/>
              <w:sz w:val="16"/>
              <w:szCs w:val="16"/>
            </w:rPr>
            <w:sym w:font="Wingdings" w:char="0028"/>
          </w:r>
          <w:r>
            <w:rPr>
              <w:rFonts w:asciiTheme="majorHAnsi" w:eastAsia="Times New Roman" w:hAnsiTheme="majorHAnsi" w:cs="Calibri"/>
              <w:sz w:val="16"/>
              <w:szCs w:val="16"/>
            </w:rPr>
            <w:t xml:space="preserve"> (16) 3306</w:t>
          </w:r>
          <w:r w:rsidRPr="00F66965">
            <w:rPr>
              <w:rFonts w:asciiTheme="majorHAnsi" w:eastAsia="Times New Roman" w:hAnsiTheme="majorHAnsi" w:cs="Calibri"/>
              <w:sz w:val="16"/>
              <w:szCs w:val="16"/>
            </w:rPr>
            <w:t>-6886</w:t>
          </w:r>
        </w:p>
      </w:tc>
      <w:tc>
        <w:tcPr>
          <w:tcW w:w="425" w:type="dxa"/>
          <w:vMerge w:val="restart"/>
        </w:tcPr>
        <w:p w:rsidR="001F2AA5" w:rsidRDefault="001F2AA5" w:rsidP="00B56664">
          <w:pPr>
            <w:ind w:right="5102"/>
            <w:rPr>
              <w:rFonts w:asciiTheme="majorHAnsi" w:eastAsia="Times New Roman" w:hAnsiTheme="majorHAnsi" w:cs="Times New Roman"/>
              <w:sz w:val="16"/>
              <w:szCs w:val="16"/>
            </w:rPr>
          </w:pPr>
        </w:p>
      </w:tc>
      <w:tc>
        <w:tcPr>
          <w:tcW w:w="850" w:type="dxa"/>
          <w:vMerge w:val="restart"/>
        </w:tcPr>
        <w:p w:rsidR="001F2AA5" w:rsidRDefault="001F2AA5" w:rsidP="00B56664">
          <w:pPr>
            <w:ind w:right="5102"/>
            <w:rPr>
              <w:rFonts w:asciiTheme="majorHAnsi" w:eastAsia="Times New Roman" w:hAnsiTheme="majorHAnsi" w:cs="Times New Roman"/>
              <w:sz w:val="16"/>
              <w:szCs w:val="16"/>
            </w:rPr>
          </w:pPr>
        </w:p>
      </w:tc>
    </w:tr>
    <w:tr w:rsidR="001F2AA5" w:rsidTr="001F2AA5">
      <w:trPr>
        <w:trHeight w:val="383"/>
      </w:trPr>
      <w:tc>
        <w:tcPr>
          <w:tcW w:w="3828" w:type="dxa"/>
          <w:vMerge/>
        </w:tcPr>
        <w:p w:rsidR="001F2AA5" w:rsidRPr="00F66965" w:rsidRDefault="001F2AA5" w:rsidP="00B56664">
          <w:pPr>
            <w:rPr>
              <w:rFonts w:asciiTheme="majorHAnsi" w:eastAsia="Times New Roman" w:hAnsiTheme="majorHAnsi" w:cs="Times New Roman"/>
              <w:sz w:val="16"/>
              <w:szCs w:val="16"/>
            </w:rPr>
          </w:pPr>
        </w:p>
      </w:tc>
      <w:tc>
        <w:tcPr>
          <w:tcW w:w="425" w:type="dxa"/>
          <w:vMerge/>
        </w:tcPr>
        <w:p w:rsidR="001F2AA5" w:rsidRDefault="001F2AA5" w:rsidP="00B56664">
          <w:pPr>
            <w:ind w:right="5102"/>
            <w:rPr>
              <w:rFonts w:asciiTheme="majorHAnsi" w:eastAsia="Times New Roman" w:hAnsiTheme="majorHAnsi" w:cs="Times New Roman"/>
              <w:sz w:val="16"/>
              <w:szCs w:val="16"/>
            </w:rPr>
          </w:pPr>
        </w:p>
      </w:tc>
      <w:tc>
        <w:tcPr>
          <w:tcW w:w="850" w:type="dxa"/>
          <w:vMerge/>
        </w:tcPr>
        <w:p w:rsidR="001F2AA5" w:rsidRDefault="001F2AA5" w:rsidP="00B56664">
          <w:pPr>
            <w:ind w:right="5102"/>
            <w:rPr>
              <w:rFonts w:asciiTheme="majorHAnsi" w:eastAsia="Times New Roman" w:hAnsiTheme="majorHAnsi" w:cs="Times New Roman"/>
              <w:sz w:val="16"/>
              <w:szCs w:val="16"/>
            </w:rPr>
          </w:pPr>
        </w:p>
      </w:tc>
    </w:tr>
  </w:tbl>
  <w:p w:rsidR="00B56664" w:rsidRPr="00B56664" w:rsidRDefault="00B56664" w:rsidP="00B56664">
    <w:pPr>
      <w:spacing w:after="0" w:line="240" w:lineRule="auto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2AA5" w:rsidRDefault="001F2AA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0706" w:rsidRDefault="00A10706" w:rsidP="002054B4">
      <w:pPr>
        <w:spacing w:after="0" w:line="240" w:lineRule="auto"/>
      </w:pPr>
      <w:r>
        <w:separator/>
      </w:r>
    </w:p>
  </w:footnote>
  <w:footnote w:type="continuationSeparator" w:id="0">
    <w:p w:rsidR="00A10706" w:rsidRDefault="00A10706" w:rsidP="002054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2AA5" w:rsidRDefault="001F2AA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07" w:type="dxa"/>
      <w:tblInd w:w="-318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878"/>
      <w:gridCol w:w="5670"/>
      <w:gridCol w:w="1559"/>
    </w:tblGrid>
    <w:tr w:rsidR="00F66965" w:rsidRPr="00F66965" w:rsidTr="00F66965">
      <w:tc>
        <w:tcPr>
          <w:tcW w:w="1878" w:type="dxa"/>
          <w:shd w:val="clear" w:color="auto" w:fill="auto"/>
        </w:tcPr>
        <w:p w:rsidR="00F66965" w:rsidRPr="00F66965" w:rsidRDefault="00F66965" w:rsidP="00F66965">
          <w:pPr>
            <w:spacing w:after="0" w:line="240" w:lineRule="auto"/>
            <w:jc w:val="center"/>
            <w:rPr>
              <w:rFonts w:ascii="Berlin Sans FB" w:eastAsia="Times New Roman" w:hAnsi="Berlin Sans FB" w:cs="Times New Roman"/>
              <w:sz w:val="20"/>
              <w:szCs w:val="20"/>
            </w:rPr>
          </w:pPr>
          <w:r w:rsidRPr="00F66965">
            <w:rPr>
              <w:rFonts w:ascii="Berlin Sans FB" w:eastAsia="Arial Unicode MS" w:hAnsi="Berlin Sans FB" w:cs="Arial"/>
              <w:b/>
              <w:noProof/>
              <w:sz w:val="24"/>
              <w:szCs w:val="24"/>
              <w:lang w:eastAsia="pt-BR"/>
            </w:rPr>
            <w:drawing>
              <wp:inline distT="0" distB="0" distL="0" distR="0" wp14:anchorId="347D5472" wp14:editId="471D707B">
                <wp:extent cx="768485" cy="677180"/>
                <wp:effectExtent l="0" t="0" r="0" b="8890"/>
                <wp:docPr id="3" name="Imagem 3" descr="logo(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(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8169" cy="6857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shd w:val="clear" w:color="auto" w:fill="auto"/>
        </w:tcPr>
        <w:p w:rsidR="00F66965" w:rsidRPr="00F66965" w:rsidRDefault="00F66965" w:rsidP="00F66965">
          <w:pPr>
            <w:spacing w:after="0" w:line="240" w:lineRule="auto"/>
            <w:jc w:val="center"/>
            <w:rPr>
              <w:rFonts w:ascii="Bell MT" w:eastAsia="Times New Roman" w:hAnsi="Bell MT" w:cs="Calibri"/>
              <w:sz w:val="14"/>
              <w:szCs w:val="20"/>
            </w:rPr>
          </w:pPr>
        </w:p>
        <w:p w:rsidR="00F66965" w:rsidRPr="00F66965" w:rsidRDefault="00F66965" w:rsidP="00F66965">
          <w:pPr>
            <w:spacing w:after="0" w:line="240" w:lineRule="auto"/>
            <w:jc w:val="center"/>
            <w:rPr>
              <w:rFonts w:ascii="Cambria" w:eastAsia="Times New Roman" w:hAnsi="Cambria" w:cs="Times New Roman"/>
              <w:b/>
              <w:color w:val="000000"/>
              <w:szCs w:val="20"/>
            </w:rPr>
          </w:pPr>
          <w:r w:rsidRPr="00F66965">
            <w:rPr>
              <w:rFonts w:ascii="Cambria" w:eastAsia="Times New Roman" w:hAnsi="Cambria" w:cs="Times New Roman"/>
              <w:b/>
              <w:color w:val="000000"/>
              <w:szCs w:val="20"/>
            </w:rPr>
            <w:t>UNIVERSIDADE FEDERAL DE SÃO CARLOS</w:t>
          </w:r>
        </w:p>
        <w:p w:rsidR="00F66965" w:rsidRPr="00F66965" w:rsidRDefault="00F66965" w:rsidP="00F66965">
          <w:pPr>
            <w:spacing w:after="0" w:line="240" w:lineRule="auto"/>
            <w:jc w:val="center"/>
            <w:rPr>
              <w:rFonts w:ascii="Cambria" w:eastAsia="Times New Roman" w:hAnsi="Cambria" w:cs="Times New Roman"/>
              <w:color w:val="000000"/>
              <w:szCs w:val="20"/>
            </w:rPr>
          </w:pPr>
          <w:r w:rsidRPr="00F66965">
            <w:rPr>
              <w:rFonts w:ascii="Cambria" w:eastAsia="Times New Roman" w:hAnsi="Cambria" w:cs="Times New Roman"/>
              <w:color w:val="000000"/>
              <w:szCs w:val="20"/>
            </w:rPr>
            <w:t>CENTRO DE CIÊNCIAS BIOLÓGICAS E DA SAÚDE</w:t>
          </w:r>
        </w:p>
        <w:p w:rsidR="00F66965" w:rsidRPr="00F66965" w:rsidRDefault="00F66965" w:rsidP="00F66965">
          <w:pPr>
            <w:spacing w:after="0" w:line="240" w:lineRule="auto"/>
            <w:jc w:val="center"/>
            <w:rPr>
              <w:rFonts w:ascii="Cambria" w:eastAsia="Times New Roman" w:hAnsi="Cambria" w:cs="Times New Roman"/>
              <w:b/>
              <w:color w:val="0070C0"/>
              <w:sz w:val="20"/>
              <w:szCs w:val="20"/>
            </w:rPr>
          </w:pPr>
          <w:r w:rsidRPr="00F66965">
            <w:rPr>
              <w:rFonts w:ascii="Cambria" w:eastAsia="Times New Roman" w:hAnsi="Cambria" w:cs="Times New Roman"/>
              <w:b/>
              <w:color w:val="0070C0"/>
              <w:sz w:val="20"/>
              <w:szCs w:val="20"/>
            </w:rPr>
            <w:t>Programa de Pós-Graduação em Conservação da Fauna</w:t>
          </w:r>
        </w:p>
        <w:p w:rsidR="00F66965" w:rsidRPr="00F66965" w:rsidRDefault="00F66965" w:rsidP="00B56664">
          <w:pPr>
            <w:spacing w:after="0" w:line="240" w:lineRule="auto"/>
            <w:jc w:val="center"/>
            <w:rPr>
              <w:rFonts w:ascii="Bell MT" w:eastAsia="Times New Roman" w:hAnsi="Bell MT" w:cs="Calibri"/>
              <w:sz w:val="14"/>
              <w:szCs w:val="20"/>
            </w:rPr>
          </w:pPr>
        </w:p>
      </w:tc>
      <w:tc>
        <w:tcPr>
          <w:tcW w:w="1559" w:type="dxa"/>
          <w:shd w:val="clear" w:color="auto" w:fill="auto"/>
          <w:vAlign w:val="center"/>
        </w:tcPr>
        <w:p w:rsidR="00F66965" w:rsidRPr="00F66965" w:rsidRDefault="00F66965" w:rsidP="00F66965">
          <w:pPr>
            <w:spacing w:after="0" w:line="240" w:lineRule="auto"/>
            <w:jc w:val="center"/>
            <w:rPr>
              <w:rFonts w:ascii="Berlin Sans FB" w:eastAsia="Times New Roman" w:hAnsi="Berlin Sans FB" w:cs="Times New Roman"/>
              <w:sz w:val="20"/>
              <w:szCs w:val="20"/>
            </w:rPr>
          </w:pPr>
          <w:r w:rsidRPr="00F66965">
            <w:rPr>
              <w:rFonts w:ascii="Berlin Sans FB" w:eastAsia="Times New Roman" w:hAnsi="Berlin Sans FB" w:cs="Times New Roman"/>
              <w:noProof/>
              <w:sz w:val="20"/>
              <w:szCs w:val="20"/>
              <w:lang w:eastAsia="pt-BR"/>
            </w:rPr>
            <w:drawing>
              <wp:inline distT="0" distB="0" distL="0" distR="0" wp14:anchorId="4F70FB12" wp14:editId="3C5CB9F4">
                <wp:extent cx="701587" cy="629258"/>
                <wp:effectExtent l="0" t="0" r="381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8183" cy="63517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054B4" w:rsidRPr="00F66965" w:rsidRDefault="002054B4" w:rsidP="00F66965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2AA5" w:rsidRDefault="001F2AA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86AD9"/>
    <w:multiLevelType w:val="hybridMultilevel"/>
    <w:tmpl w:val="B21A446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80AE3"/>
    <w:multiLevelType w:val="hybridMultilevel"/>
    <w:tmpl w:val="A61AE0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F29CC"/>
    <w:multiLevelType w:val="hybridMultilevel"/>
    <w:tmpl w:val="5DD2D5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46F2E"/>
    <w:multiLevelType w:val="hybridMultilevel"/>
    <w:tmpl w:val="EC26F2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21DD8"/>
    <w:multiLevelType w:val="hybridMultilevel"/>
    <w:tmpl w:val="2AD6A9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9033D6"/>
    <w:multiLevelType w:val="hybridMultilevel"/>
    <w:tmpl w:val="1056028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07D1C"/>
    <w:multiLevelType w:val="hybridMultilevel"/>
    <w:tmpl w:val="FE6E547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E2404FF"/>
    <w:multiLevelType w:val="hybridMultilevel"/>
    <w:tmpl w:val="C22CCB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0"/>
  </w:num>
  <w:num w:numId="5">
    <w:abstractNumId w:val="5"/>
  </w:num>
  <w:num w:numId="6">
    <w:abstractNumId w:val="3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jIwMjexMDO1tDRS0lEKTi0uzszPAykwrAUAJ9jYRCwAAAA="/>
  </w:docVars>
  <w:rsids>
    <w:rsidRoot w:val="002054B4"/>
    <w:rsid w:val="00021B6F"/>
    <w:rsid w:val="00031FAC"/>
    <w:rsid w:val="00063EAE"/>
    <w:rsid w:val="0007257F"/>
    <w:rsid w:val="00073B8A"/>
    <w:rsid w:val="0009289A"/>
    <w:rsid w:val="00094C9D"/>
    <w:rsid w:val="000A09EE"/>
    <w:rsid w:val="000B7183"/>
    <w:rsid w:val="000D379B"/>
    <w:rsid w:val="000F3E4B"/>
    <w:rsid w:val="00102BD0"/>
    <w:rsid w:val="00135ADA"/>
    <w:rsid w:val="001435C4"/>
    <w:rsid w:val="001C5F40"/>
    <w:rsid w:val="001D2F57"/>
    <w:rsid w:val="001F2AA5"/>
    <w:rsid w:val="002054B4"/>
    <w:rsid w:val="00212CC6"/>
    <w:rsid w:val="0021732D"/>
    <w:rsid w:val="002315EB"/>
    <w:rsid w:val="0023698E"/>
    <w:rsid w:val="00237111"/>
    <w:rsid w:val="00252889"/>
    <w:rsid w:val="00257494"/>
    <w:rsid w:val="002638DE"/>
    <w:rsid w:val="00285FE3"/>
    <w:rsid w:val="002C75B0"/>
    <w:rsid w:val="002D24BD"/>
    <w:rsid w:val="002D6DD5"/>
    <w:rsid w:val="00320EB7"/>
    <w:rsid w:val="0033216A"/>
    <w:rsid w:val="0034276A"/>
    <w:rsid w:val="0037626A"/>
    <w:rsid w:val="003C59DC"/>
    <w:rsid w:val="003D6900"/>
    <w:rsid w:val="004205DC"/>
    <w:rsid w:val="0042311B"/>
    <w:rsid w:val="00426D36"/>
    <w:rsid w:val="0045373A"/>
    <w:rsid w:val="0048707E"/>
    <w:rsid w:val="00497897"/>
    <w:rsid w:val="004A29A5"/>
    <w:rsid w:val="004F0BC6"/>
    <w:rsid w:val="0050788F"/>
    <w:rsid w:val="00535F62"/>
    <w:rsid w:val="005E215A"/>
    <w:rsid w:val="005F3D8F"/>
    <w:rsid w:val="006115B9"/>
    <w:rsid w:val="00630536"/>
    <w:rsid w:val="0064780F"/>
    <w:rsid w:val="0067624D"/>
    <w:rsid w:val="006A5470"/>
    <w:rsid w:val="006B2A5C"/>
    <w:rsid w:val="006D68D1"/>
    <w:rsid w:val="00702F9F"/>
    <w:rsid w:val="0073054E"/>
    <w:rsid w:val="0073157E"/>
    <w:rsid w:val="007438ED"/>
    <w:rsid w:val="007D2E17"/>
    <w:rsid w:val="007E0940"/>
    <w:rsid w:val="007E49A0"/>
    <w:rsid w:val="00834046"/>
    <w:rsid w:val="00835442"/>
    <w:rsid w:val="00836DEE"/>
    <w:rsid w:val="008522B1"/>
    <w:rsid w:val="00883EA1"/>
    <w:rsid w:val="008A7A62"/>
    <w:rsid w:val="008B7E48"/>
    <w:rsid w:val="008C0DB5"/>
    <w:rsid w:val="009040F3"/>
    <w:rsid w:val="00916262"/>
    <w:rsid w:val="00941DBF"/>
    <w:rsid w:val="009451DB"/>
    <w:rsid w:val="00981744"/>
    <w:rsid w:val="009C1F17"/>
    <w:rsid w:val="009C7F53"/>
    <w:rsid w:val="009D4B07"/>
    <w:rsid w:val="009F7798"/>
    <w:rsid w:val="00A10706"/>
    <w:rsid w:val="00A15F84"/>
    <w:rsid w:val="00A620E5"/>
    <w:rsid w:val="00AD6011"/>
    <w:rsid w:val="00AE1192"/>
    <w:rsid w:val="00B56664"/>
    <w:rsid w:val="00BF04C8"/>
    <w:rsid w:val="00C0349C"/>
    <w:rsid w:val="00C3541F"/>
    <w:rsid w:val="00CE00B3"/>
    <w:rsid w:val="00CE22A7"/>
    <w:rsid w:val="00D258F5"/>
    <w:rsid w:val="00D56AC1"/>
    <w:rsid w:val="00D92BAC"/>
    <w:rsid w:val="00DB5E17"/>
    <w:rsid w:val="00DD7A4E"/>
    <w:rsid w:val="00DF3052"/>
    <w:rsid w:val="00E019B2"/>
    <w:rsid w:val="00E33EE2"/>
    <w:rsid w:val="00E41CB6"/>
    <w:rsid w:val="00E477AD"/>
    <w:rsid w:val="00F00402"/>
    <w:rsid w:val="00F00D01"/>
    <w:rsid w:val="00F053D2"/>
    <w:rsid w:val="00F57571"/>
    <w:rsid w:val="00F575FB"/>
    <w:rsid w:val="00F57ECD"/>
    <w:rsid w:val="00F66965"/>
    <w:rsid w:val="00F81B68"/>
    <w:rsid w:val="00FC14C5"/>
    <w:rsid w:val="00FC4E07"/>
    <w:rsid w:val="00FD33F2"/>
    <w:rsid w:val="00FD4F0C"/>
    <w:rsid w:val="00FE3F78"/>
    <w:rsid w:val="00FE4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657A15"/>
  <w15:docId w15:val="{B59904EF-9B9C-4137-9B23-D89F9C06F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054B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2054B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054B4"/>
  </w:style>
  <w:style w:type="paragraph" w:styleId="Rodap">
    <w:name w:val="footer"/>
    <w:basedOn w:val="Normal"/>
    <w:link w:val="RodapChar"/>
    <w:uiPriority w:val="99"/>
    <w:unhideWhenUsed/>
    <w:rsid w:val="002054B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054B4"/>
  </w:style>
  <w:style w:type="paragraph" w:styleId="Textodebalo">
    <w:name w:val="Balloon Text"/>
    <w:basedOn w:val="Normal"/>
    <w:link w:val="TextodebaloChar"/>
    <w:uiPriority w:val="99"/>
    <w:semiHidden/>
    <w:unhideWhenUsed/>
    <w:rsid w:val="002054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054B4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B56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E33E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pgcfau@ufscar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563F14D03C942FCAEB7CA79B8393C9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E3CA398-D0A9-4814-BC5C-32CC1EFB1CC7}"/>
      </w:docPartPr>
      <w:docPartBody>
        <w:p w:rsidR="00000000" w:rsidRDefault="00F52556" w:rsidP="00F52556">
          <w:pPr>
            <w:pStyle w:val="C563F14D03C942FCAEB7CA79B8393C9A1"/>
          </w:pPr>
          <w:r w:rsidRPr="00E33EE2">
            <w:rPr>
              <w:rFonts w:ascii="Arial" w:hAnsi="Arial" w:cs="Arial"/>
              <w:b/>
              <w:color w:val="000000" w:themeColor="text1"/>
            </w:rPr>
            <w:t>Nome Completo</w:t>
          </w:r>
        </w:p>
      </w:docPartBody>
    </w:docPart>
    <w:docPart>
      <w:docPartPr>
        <w:name w:val="ABDCEB50ED0F4DAE97E63F56E4A7C4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FB99D7-0FFC-4B60-A425-DF9D446B090A}"/>
      </w:docPartPr>
      <w:docPartBody>
        <w:p w:rsidR="00000000" w:rsidRDefault="00F52556" w:rsidP="00F52556">
          <w:pPr>
            <w:pStyle w:val="ABDCEB50ED0F4DAE97E63F56E4A7C4D91"/>
          </w:pPr>
          <w:r w:rsidRPr="00E33EE2">
            <w:rPr>
              <w:rFonts w:ascii="Arial" w:hAnsi="Arial" w:cs="Arial"/>
              <w:b/>
              <w:color w:val="000000" w:themeColor="text1"/>
            </w:rPr>
            <w:t>Nome do Orientador Principal</w:t>
          </w:r>
        </w:p>
      </w:docPartBody>
    </w:docPart>
    <w:docPart>
      <w:docPartPr>
        <w:name w:val="89A4F48A4B6245F1BF5987B684DD52F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6D56755-686E-4948-B986-2030FC19AB14}"/>
      </w:docPartPr>
      <w:docPartBody>
        <w:p w:rsidR="00000000" w:rsidRDefault="00F52556" w:rsidP="00F52556">
          <w:pPr>
            <w:pStyle w:val="89A4F48A4B6245F1BF5987B684DD52F01"/>
          </w:pPr>
          <w:r w:rsidRPr="00E33EE2">
            <w:rPr>
              <w:rFonts w:ascii="Arial" w:hAnsi="Arial" w:cs="Arial"/>
              <w:b/>
              <w:color w:val="000000" w:themeColor="text1"/>
            </w:rPr>
            <w:t>Nome do(a) Aluno(a)</w:t>
          </w:r>
        </w:p>
      </w:docPartBody>
    </w:docPart>
    <w:docPart>
      <w:docPartPr>
        <w:name w:val="81FCD65D0B7247BFABF1A8CB107FBCA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2CE33E5-2B5E-46AB-B635-FC34E75A1970}"/>
      </w:docPartPr>
      <w:docPartBody>
        <w:p w:rsidR="00000000" w:rsidRDefault="00F52556" w:rsidP="00F52556">
          <w:pPr>
            <w:pStyle w:val="81FCD65D0B7247BFABF1A8CB107FBCA01"/>
          </w:pPr>
          <w:r w:rsidRPr="00E33EE2">
            <w:rPr>
              <w:rFonts w:ascii="Arial" w:hAnsi="Arial" w:cs="Arial"/>
              <w:b/>
              <w:color w:val="000000" w:themeColor="text1"/>
            </w:rPr>
            <w:t>Título do Projeto de Pesquisa</w:t>
          </w:r>
        </w:p>
      </w:docPartBody>
    </w:docPart>
    <w:docPart>
      <w:docPartPr>
        <w:name w:val="A468E96F29964147BCF2EAB0317E1EC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F01DB53-369A-48D6-A5D9-C129FB28445F}"/>
      </w:docPartPr>
      <w:docPartBody>
        <w:p w:rsidR="00000000" w:rsidRDefault="00F52556" w:rsidP="00F52556">
          <w:pPr>
            <w:pStyle w:val="A468E96F29964147BCF2EAB0317E1EC21"/>
          </w:pPr>
          <w:r w:rsidRPr="00E33EE2">
            <w:rPr>
              <w:rStyle w:val="TextodoEspaoReservado"/>
              <w:rFonts w:ascii="Arial" w:hAnsi="Arial" w:cs="Arial"/>
              <w:b/>
              <w:color w:val="000000" w:themeColor="text1"/>
            </w:rPr>
            <w:t>Escolher um item.</w:t>
          </w:r>
        </w:p>
      </w:docPartBody>
    </w:docPart>
    <w:docPart>
      <w:docPartPr>
        <w:name w:val="3BD23C1DE077475BBB791C3A7493937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DF213BC-B3CB-4AB0-9814-4B97B035F69F}"/>
      </w:docPartPr>
      <w:docPartBody>
        <w:p w:rsidR="00000000" w:rsidRDefault="00F52556" w:rsidP="00F52556">
          <w:pPr>
            <w:pStyle w:val="3BD23C1DE077475BBB791C3A749393771"/>
          </w:pPr>
          <w:r w:rsidRPr="00E33EE2">
            <w:rPr>
              <w:rStyle w:val="TextodoEspaoReservado"/>
              <w:rFonts w:ascii="Arial" w:hAnsi="Arial" w:cs="Arial"/>
              <w:color w:val="000000" w:themeColor="text1"/>
            </w:rPr>
            <w:t>Clique ou toque aqui para inserir uma data.</w:t>
          </w:r>
        </w:p>
      </w:docPartBody>
    </w:docPart>
    <w:docPart>
      <w:docPartPr>
        <w:name w:val="28361E9CD4CA440E9F4C84796126383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EC68B7-73FD-44AC-ABC3-212A7BABC330}"/>
      </w:docPartPr>
      <w:docPartBody>
        <w:p w:rsidR="00000000" w:rsidRDefault="00F52556" w:rsidP="00F52556">
          <w:pPr>
            <w:pStyle w:val="28361E9CD4CA440E9F4C84796126383A1"/>
          </w:pPr>
          <w:r w:rsidRPr="00E33EE2">
            <w:rPr>
              <w:rFonts w:ascii="Arial" w:hAnsi="Arial" w:cs="Arial"/>
              <w:color w:val="000000" w:themeColor="text1"/>
            </w:rPr>
            <w:t>NO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52556"/>
    <w:rsid w:val="007B6336"/>
    <w:rsid w:val="00F52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F52556"/>
    <w:rPr>
      <w:color w:val="808080"/>
    </w:rPr>
  </w:style>
  <w:style w:type="paragraph" w:customStyle="1" w:styleId="C563F14D03C942FCAEB7CA79B8393C9A">
    <w:name w:val="C563F14D03C942FCAEB7CA79B8393C9A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ABDCEB50ED0F4DAE97E63F56E4A7C4D9">
    <w:name w:val="ABDCEB50ED0F4DAE97E63F56E4A7C4D9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89A4F48A4B6245F1BF5987B684DD52F0">
    <w:name w:val="89A4F48A4B6245F1BF5987B684DD52F0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81FCD65D0B7247BFABF1A8CB107FBCA0">
    <w:name w:val="81FCD65D0B7247BFABF1A8CB107FBCA0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A468E96F29964147BCF2EAB0317E1EC2">
    <w:name w:val="A468E96F29964147BCF2EAB0317E1EC2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3BD23C1DE077475BBB791C3A74939377">
    <w:name w:val="3BD23C1DE077475BBB791C3A74939377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28361E9CD4CA440E9F4C84796126383A">
    <w:name w:val="28361E9CD4CA440E9F4C84796126383A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C563F14D03C942FCAEB7CA79B8393C9A1">
    <w:name w:val="C563F14D03C942FCAEB7CA79B8393C9A1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ABDCEB50ED0F4DAE97E63F56E4A7C4D91">
    <w:name w:val="ABDCEB50ED0F4DAE97E63F56E4A7C4D91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89A4F48A4B6245F1BF5987B684DD52F01">
    <w:name w:val="89A4F48A4B6245F1BF5987B684DD52F01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81FCD65D0B7247BFABF1A8CB107FBCA01">
    <w:name w:val="81FCD65D0B7247BFABF1A8CB107FBCA01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A468E96F29964147BCF2EAB0317E1EC21">
    <w:name w:val="A468E96F29964147BCF2EAB0317E1EC21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3BD23C1DE077475BBB791C3A749393771">
    <w:name w:val="3BD23C1DE077475BBB791C3A749393771"/>
    <w:rsid w:val="00F52556"/>
    <w:pPr>
      <w:spacing w:after="200" w:line="276" w:lineRule="auto"/>
    </w:pPr>
    <w:rPr>
      <w:rFonts w:eastAsiaTheme="minorHAnsi"/>
      <w:lang w:eastAsia="en-US"/>
    </w:rPr>
  </w:style>
  <w:style w:type="paragraph" w:customStyle="1" w:styleId="28361E9CD4CA440E9F4C84796126383A1">
    <w:name w:val="28361E9CD4CA440E9F4C84796126383A1"/>
    <w:rsid w:val="00F52556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na</dc:creator>
  <cp:lastModifiedBy>Prof</cp:lastModifiedBy>
  <cp:revision>2</cp:revision>
  <cp:lastPrinted>2016-08-24T12:26:00Z</cp:lastPrinted>
  <dcterms:created xsi:type="dcterms:W3CDTF">2017-09-11T19:41:00Z</dcterms:created>
  <dcterms:modified xsi:type="dcterms:W3CDTF">2017-09-11T19:41:00Z</dcterms:modified>
</cp:coreProperties>
</file>